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X8da8b78d395659bb5bb47487de7bfae77c18e6f"/>
    <w:p>
      <w:pPr>
        <w:pStyle w:val="Heading1"/>
      </w:pPr>
      <w:r>
        <w:t xml:space="preserve">Internship Application Letter for Research Assistant Position</w:t>
      </w:r>
    </w:p>
    <w:p>
      <w:pPr>
        <w:pStyle w:val="FirstParagraph"/>
      </w:pPr>
      <w:r>
        <w:t xml:space="preserve">Maria Clara Fernandes</w:t>
      </w:r>
      <w:r>
        <w:br/>
      </w:r>
      <w:r>
        <w:t xml:space="preserve">Rua das Flores, 145 - Asa Sul</w:t>
      </w:r>
      <w:r>
        <w:br/>
      </w:r>
      <w:r>
        <w:t xml:space="preserve">Brasília, DF 70309-050, Brazil</w:t>
      </w:r>
      <w:r>
        <w:br/>
      </w:r>
      <w:r>
        <w:t xml:space="preserve">+55 (61) 98765-4321 | maria.fernandes@email.com</w:t>
      </w:r>
    </w:p>
    <w:p>
      <w:pPr>
        <w:pStyle w:val="BodyText"/>
      </w:pPr>
      <w:r>
        <w:t xml:space="preserve">June 12, 2023</w:t>
      </w:r>
    </w:p>
    <w:bookmarkEnd w:id="20"/>
    <w:p>
      <w:pPr>
        <w:pStyle w:val="BodyText"/>
      </w:pPr>
      <w:r>
        <w:t xml:space="preserve">Professor Dr. Eduardo Moraes</w:t>
      </w:r>
      <w:r>
        <w:br/>
      </w:r>
      <w:r>
        <w:t xml:space="preserve">Coordinator of Sustainable Urban Development Research</w:t>
      </w:r>
      <w:r>
        <w:br/>
      </w:r>
      <w:r>
        <w:t xml:space="preserve">Institute of Environmental Sciences and Planning</w:t>
      </w:r>
      <w:r>
        <w:br/>
      </w:r>
      <w:r>
        <w:t xml:space="preserve">University of Brasília (UnB)</w:t>
      </w:r>
      <w:r>
        <w:br/>
      </w:r>
      <w:r>
        <w:t xml:space="preserve">Campus Darcy Ribeiro, Brasília - DF, Brazil</w:t>
      </w:r>
    </w:p>
    <w:p>
      <w:pPr>
        <w:pStyle w:val="BodyText"/>
      </w:pPr>
      <w:r>
        <w:t xml:space="preserve">Dear Professor Moraes,</w:t>
      </w:r>
      <w:r>
        <w:br/>
      </w:r>
      <w:r>
        <w:br/>
      </w:r>
      <w:r>
        <w:t xml:space="preserve">I am writing to express my profound interest in the Research Internship Position within your Sustainable Urban Development research group at the University of Brasília. This</w:t>
      </w:r>
      <w:r>
        <w:t xml:space="preserve"> </w:t>
      </w:r>
      <w:r>
        <w:rPr>
          <w:bCs/>
          <w:b/>
        </w:rPr>
        <w:t xml:space="preserve">Internship Application Letter</w:t>
      </w:r>
      <w:r>
        <w:t xml:space="preserve"> </w:t>
      </w:r>
      <w:r>
        <w:t xml:space="preserve">serves as my formal submission for consideration, and I am excited to align my academic trajectory with your pioneering work in urban sustainability frameworks for emerging economies. As a final-year Environmental Science student at the Federal University of Minas Gerais (UFMG) with extensive fieldwork experience across Brazilian metropolitan regions, I have long admired your interdisciplinary approach to addressing Brasília's unique urban challenges—a city that represents Brazil's visionary yet evolving architectural and social experiment.</w:t>
      </w:r>
      <w:r>
        <w:br/>
      </w:r>
      <w:r>
        <w:br/>
      </w:r>
      <w:r>
        <w:t xml:space="preserve">My academic journey has been meticulously structured to prepare me for advanced research in sustainable urban systems. During my undergraduate studies, I completed a capstone project analyzing public transportation efficiency in Belo Horizonte, which resulted in a publication in the</w:t>
      </w:r>
      <w:r>
        <w:t xml:space="preserve"> </w:t>
      </w:r>
      <w:r>
        <w:rPr>
          <w:iCs/>
          <w:i/>
        </w:rPr>
        <w:t xml:space="preserve">Revista Brasileira de Planejamento Urbano</w:t>
      </w:r>
      <w:r>
        <w:t xml:space="preserve">. This experience taught me to synthesize qualitative community engagement with quantitative GIS analysis—a methodology directly applicable to your current project on green infrastructure integration in Brasília's residential zones. My technical proficiency includes ArcGIS Pro, SPSS for spatial statistics, and Python for data automation; skills I have honed through participation in the National Research Support Program (PNPD) at UFMG. Crucially, my recent fieldwork in Goiânia—where I mapped informal settlement patterns using drone-based LiDAR technology—has equipped me with hands-on experience in Brazilian urban contexts that align precisely with your team's focus on inclusive city planning.</w:t>
      </w:r>
      <w:r>
        <w:br/>
      </w:r>
      <w:r>
        <w:br/>
      </w:r>
      <w:r>
        <w:t xml:space="preserve">What particularly draws me to your research group is your groundbreaking 2022 study on "Urban Heat Island Mitigation through Native Vegetation Corridors" (published in</w:t>
      </w:r>
      <w:r>
        <w:t xml:space="preserve"> </w:t>
      </w:r>
      <w:r>
        <w:rPr>
          <w:iCs/>
          <w:i/>
        </w:rPr>
        <w:t xml:space="preserve">Landscape and Urban Planning</w:t>
      </w:r>
      <w:r>
        <w:t xml:space="preserve">), which directly addresses challenges I observed during my internship with the Brasília Environmental Secretariat (SEMA) last summer. While supporting their municipal heat mapping initiative, I documented how strategic tree canopy expansion reduced sidewalk temperatures by 4.2°C in central districts—a finding that echoes your paper's core thesis. Your approach to merging ecological science with participatory community design resonates deeply with my own academic philosophy: true sustainability requires centering local knowledge within technical frameworks. This philosophy is why I have consistently sought opportunities where I could bridge academic theory and Brazilian grassroots action—such as organizing the "Cidades Sustentáveis" workshop series across 12 municipal districts in Belo Horizonte.</w:t>
      </w:r>
      <w:r>
        <w:br/>
      </w:r>
      <w:r>
        <w:br/>
      </w:r>
      <w:r>
        <w:t xml:space="preserve">The significance of conducting this research within</w:t>
      </w:r>
      <w:r>
        <w:t xml:space="preserve"> </w:t>
      </w:r>
      <w:r>
        <w:rPr>
          <w:bCs/>
          <w:b/>
        </w:rPr>
        <w:t xml:space="preserve">Brazil Brasília</w:t>
      </w:r>
      <w:r>
        <w:t xml:space="preserve"> </w:t>
      </w:r>
      <w:r>
        <w:t xml:space="preserve">cannot be overstated. As the political heart of Brazil, Brasília presents a unique laboratory for studying urban policy implementation at national scale—a context I have studied extensively through my coursework in Brazilian Political Geography. Your leadership in the UN-Habitat "Smart Cities Initiative" for Brazilian municipalities positions your lab at the forefront of continental sustainability discourse. I am particularly eager to contribute to your ongoing work on water-sensitive urban design (WSUD) for Brasília's rapidly expanding satellite cities like Ceilândia, where I conducted a feasibility study during my SEMA internship that identified critical stormwater management gaps in low-income neighborhoods. The opportunity to apply my technical skills within this specific Brazilian urban ecosystem—where policy innovation directly impacts 3 million residents—is precisely why I view this internship as the pivotal next step in my career.</w:t>
      </w:r>
      <w:r>
        <w:br/>
      </w:r>
      <w:r>
        <w:br/>
      </w:r>
      <w:r>
        <w:t xml:space="preserve">My commitment to Brazil's sustainable development trajectory extends beyond academic pursuit. As a native Portuguese speaker with fluency in English and Spanish, I am fully prepared to engage with multilingual research teams and community stakeholders across</w:t>
      </w:r>
      <w:r>
        <w:t xml:space="preserve"> </w:t>
      </w:r>
      <w:r>
        <w:rPr>
          <w:bCs/>
          <w:b/>
        </w:rPr>
        <w:t xml:space="preserve">Brazil Brasília</w:t>
      </w:r>
      <w:r>
        <w:t xml:space="preserve">. Having volunteered for two years with the NGO "Cidades Justas" (Just Cities), I have developed nuanced understanding of municipal governance challenges—especially regarding equitable resource distribution in federal capitals. This experience taught me that impactful urban research must balance data rigor with cultural sensitivity, a principle I observe you embody through your community-led methodology at UnB. My proposed internship timeline (September 2023–February 2024) aligns with UnB's academic calendar and coincides with the critical phase of your team's fieldwork in Brasília's Noroeste district—a project where my satellite image analysis skills would provide immediate value.</w:t>
      </w:r>
      <w:r>
        <w:br/>
      </w:r>
      <w:r>
        <w:br/>
      </w:r>
      <w:r>
        <w:t xml:space="preserve">I am confident that my background in urban environmental science, coupled with my hands-on experience navigating Brazil's complex municipal systems, positions me to make meaningful contributions to your research group. The prospect of working under</w:t>
      </w:r>
      <w:r>
        <w:t xml:space="preserve"> </w:t>
      </w:r>
      <w:r>
        <w:rPr>
          <w:bCs/>
          <w:b/>
        </w:rPr>
        <w:t xml:space="preserve">Professor</w:t>
      </w:r>
      <w:r>
        <w:t xml:space="preserve"> </w:t>
      </w:r>
      <w:r>
        <w:t xml:space="preserve">Moraes' mentorship—someone whose work I have followed since my undergraduate thesis—represents not just an academic opportunity but a chance to apply my skills toward solutions that matter deeply for Brazil's future. My resume, attached for your review, details additional projects including the "Biodiversity Corridors Assessment" for Brasília's Parque Nacional de Águas Claras, which I conducted using methodologies recommended by your team in the 2021</w:t>
      </w:r>
      <w:r>
        <w:t xml:space="preserve"> </w:t>
      </w:r>
      <w:r>
        <w:rPr>
          <w:iCs/>
          <w:i/>
        </w:rPr>
        <w:t xml:space="preserve">Journal of Urban Ecology</w:t>
      </w:r>
      <w:r>
        <w:t xml:space="preserve"> </w:t>
      </w:r>
      <w:r>
        <w:t xml:space="preserve">publication.</w:t>
      </w:r>
      <w:r>
        <w:br/>
      </w:r>
      <w:r>
        <w:br/>
      </w:r>
      <w:r>
        <w:t xml:space="preserve">Thank you for considering my</w:t>
      </w:r>
      <w:r>
        <w:t xml:space="preserve"> </w:t>
      </w:r>
      <w:r>
        <w:rPr>
          <w:bCs/>
          <w:b/>
        </w:rPr>
        <w:t xml:space="preserve">Internship Application Letter</w:t>
      </w:r>
      <w:r>
        <w:t xml:space="preserve">. I am eager to discuss how my skills in spatial analysis, community engagement, and Brazilian urban policy can support your research objectives during the internship period. I have attached all required documentation including academic transcripts, letters of recommendation from two UnB faculty members (including Dr. Ana Paula Costa, who supervised my UFMG capstone), and a detailed research proposal aligned with your current projects. I would welcome the opportunity to discuss this position at your earliest convenience and am available for an interview via Zoom or in-person at the UnB campus within the next two weeks.</w:t>
      </w:r>
      <w:r>
        <w:br/>
      </w:r>
      <w:r>
        <w:br/>
      </w:r>
      <w:r>
        <w:t xml:space="preserve">With deep respect for your contributions to sustainable urbanism in Brazil, I look forward to the possibility of contributing to your esteemed research group.</w:t>
      </w:r>
    </w:p>
    <w:p>
      <w:pPr>
        <w:pStyle w:val="BodyText"/>
      </w:pPr>
      <w:r>
        <w:t xml:space="preserve">Sincerely,</w:t>
      </w:r>
      <w:r>
        <w:br/>
      </w:r>
      <w:r>
        <w:br/>
      </w:r>
    </w:p>
    <w:p>
      <w:pPr>
        <w:pStyle w:val="BodyText"/>
      </w:pPr>
      <w:r>
        <w:t xml:space="preserve">Maria Clara Fernandes</w:t>
      </w:r>
    </w:p>
    <w:p>
      <w:pPr>
        <w:pStyle w:val="BodyText"/>
      </w:pPr>
      <w:r>
        <w:t xml:space="preserve">Final-Year Environmental Science Student</w:t>
      </w:r>
      <w:r>
        <w:br/>
      </w:r>
      <w:r>
        <w:t xml:space="preserve">Federal University of Minas Gerais (UFMG)</w:t>
      </w:r>
    </w:p>
    <w:p>
      <w:pPr>
        <w:pStyle w:val="BodyText"/>
      </w:pPr>
      <w:r>
        <w:t xml:space="preserve">Word Count: 872 | Document Prepared for Academic Research Internship in Brazil Brasí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Position in Brazil Brasília</dc:title>
  <dc:creator/>
  <dc:language>en</dc:language>
  <cp:keywords/>
  <dcterms:created xsi:type="dcterms:W3CDTF">2025-12-10T12:40:46Z</dcterms:created>
  <dcterms:modified xsi:type="dcterms:W3CDTF">2025-12-10T12:40:46Z</dcterms:modified>
</cp:coreProperties>
</file>

<file path=docProps/custom.xml><?xml version="1.0" encoding="utf-8"?>
<Properties xmlns="http://schemas.openxmlformats.org/officeDocument/2006/custom-properties" xmlns:vt="http://schemas.openxmlformats.org/officeDocument/2006/docPropsVTypes"/>
</file>